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3a7e16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3a7e16d-747d-11ec-af43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MW4EQQxC+YD//0t+4AATpUkTyRQ3p1tpt0DYYDzYP4f4qG8AZjk7APPCL/w9//2Gnd0hKETuezniYQaGMk+/NPBETnAzJbxxodSvgedSrcRwGv3DK/Sdgr4+waK6GA9d+ydKC7sT0fjKL2aRJPKg/mc9YCRRxP5IfcUzHOwVMujXeuWT8PN4aPAKeDQzP+A5PvslorpWDZ2Bj34RozcZr+SzHmqeFZEgUeRar1yn1iWv0PDfL8Fky5z7x6QpLYslPvOzSxDLxIi86+uxdQYKbFjIU76UdlRNgZ/tZ10s9C4KeEgyZwWDjXz2rG1qHzT2R4LKt4RC/r399jMbJtnYv4xTNvU37gebNZLb0XT4yS124lb6l0zw7tjCPnKyvJ2UOd6C/z73vvsNC+xmuYm8li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s too - next to no service, can't get an answer on the phone either,</w:t>
      </w:r>
      <w:r>
        <w:t xml:space="preserve"> </w:t>
      </w:r>
      <w:r>
        <w:t xml:space="preserve">no info on li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3a7e16d-747d-11ec-af43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3a7e16d-747d-11ec-af43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3a7e16d-747d-11ec-af43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3a7e16d</dc:title>
  <dc:creator/>
  <cp:keywords/>
  <dcterms:created xsi:type="dcterms:W3CDTF">2026-05-07T14:57:56Z</dcterms:created>
  <dcterms:modified xsi:type="dcterms:W3CDTF">2026-05-07T14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